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1" w:name="X527d422ba80dc04eb89430fe73a47980d2fe3b2"/>
    <w:p>
      <w:pPr>
        <w:pStyle w:val="Heading1"/>
      </w:pPr>
      <w:r>
        <w:t xml:space="preserve">SCHOLARSHIP APPLICATION LETTER FOR ACADEMIC RESEARCHER POSITION</w:t>
      </w:r>
    </w:p>
    <w:p>
      <w:pPr>
        <w:pStyle w:val="FirstParagraph"/>
      </w:pPr>
      <w:r>
        <w:t xml:space="preserve">Date: October 26, 2023</w:t>
      </w:r>
    </w:p>
    <w:p>
      <w:pPr>
        <w:pStyle w:val="BodyText"/>
      </w:pPr>
      <w:r>
        <w:t xml:space="preserve">Dr. Eleanor Van der Merwe</w:t>
      </w:r>
    </w:p>
    <w:p>
      <w:pPr>
        <w:pStyle w:val="BodyText"/>
      </w:pPr>
      <w:r>
        <w:t xml:space="preserve">Director of Research Development</w:t>
      </w:r>
    </w:p>
    <w:p>
      <w:pPr>
        <w:pStyle w:val="BodyText"/>
      </w:pPr>
      <w:r>
        <w:t xml:space="preserve">Cape Town Research Foundation (CTRF)</w:t>
      </w:r>
    </w:p>
    <w:p>
      <w:pPr>
        <w:pStyle w:val="BodyText"/>
      </w:pPr>
      <w:r>
        <w:t xml:space="preserve">85 Buitengracht Street, Cape Town 8001</w:t>
      </w:r>
    </w:p>
    <w:p>
      <w:pPr>
        <w:pStyle w:val="BodyText"/>
      </w:pPr>
      <w:r>
        <w:t xml:space="preserve">South Africa</w:t>
      </w:r>
    </w:p>
    <w:bookmarkStart w:id="20" w:name="Xb847ab851bcff35ecc1429763f09f96102b4e7a"/>
    <w:p>
      <w:pPr>
        <w:pStyle w:val="Heading2"/>
      </w:pPr>
      <w:r>
        <w:t xml:space="preserve">Subject: Scholarship Application Letter for the Prestigious Academic Researcher Scholarship in South Africa Cape Town</w:t>
      </w:r>
    </w:p>
    <w:p>
      <w:pPr>
        <w:pStyle w:val="FirstParagraph"/>
      </w:pPr>
      <w:r>
        <w:t xml:space="preserve">Dear Dr. Van der Merwe,</w:t>
      </w:r>
    </w:p>
    <w:p>
      <w:pPr>
        <w:pStyle w:val="BodyText"/>
      </w:pPr>
      <w:r>
        <w:t xml:space="preserve">It is with profound enthusiasm and deep respect for the intellectual legacy of South Africa Cape Town that I submit my formal application for the prestigious Academic Researcher Scholarship offered through the Cape Town Research Foundation (CTRF). As a dedicated scholar whose academic journey has been deeply intertwined with the socio-environmental complexities of Southern Africa, this scholarship represents not merely an opportunity for professional advancement but a profound alignment with my life's work to contribute meaningfully to research excellence in South Africa.</w:t>
      </w:r>
    </w:p>
    <w:p>
      <w:pPr>
        <w:pStyle w:val="BodyText"/>
      </w:pPr>
      <w:r>
        <w:t xml:space="preserve">Having completed my Doctorate in Environmental Science from the University of Stellenbosch (2021), with a specialization in climate-resilient coastal ecosystems, I have devoted over five years to fieldwork and academic inquiry centered precisely on the challenges confronting South Africa Cape Town. My doctoral research, "Microplastic Accumulation Dynamics and Biodiversity Loss in False Bay: Implications for Urban Coastal Management," was conducted under the auspices of the South African Institute for Aquatic Biodiversity (SAIAB), with fieldwork spanning from Table Bay to Kogelberg. This project directly addresses one of Cape Town's most urgent environmental crises—coastal pollution threatening both ecological heritage and human well-being—a reality that is acutely felt by communities across the Western Cape.</w:t>
      </w:r>
    </w:p>
    <w:p>
      <w:pPr>
        <w:pStyle w:val="BodyText"/>
      </w:pPr>
      <w:r>
        <w:t xml:space="preserve">My academic trajectory has been meticulously shaped by South Africa's unique research landscape. During my postdoctoral fellowship at the University of Cape Town's Environmental Research Institute (ERI), I collaborated on a multidisciplinary project examining water security in peri-urban settlements, working alongside local NGOs such as the Western Cape Water and Sanitation Directorate. This experience cemented my understanding that effective environmental policy must emerge from rigorous, locally contextualized research—research that is precisely what this Scholarship Application Letter seeks to foster. I have published six peer-reviewed articles in journals including</w:t>
      </w:r>
      <w:r>
        <w:t xml:space="preserve"> </w:t>
      </w:r>
      <w:r>
        <w:rPr>
          <w:iCs/>
          <w:i/>
        </w:rPr>
        <w:t xml:space="preserve">South African Journal of Science</w:t>
      </w:r>
      <w:r>
        <w:t xml:space="preserve"> </w:t>
      </w:r>
      <w:r>
        <w:t xml:space="preserve">and</w:t>
      </w:r>
      <w:r>
        <w:t xml:space="preserve"> </w:t>
      </w:r>
      <w:r>
        <w:rPr>
          <w:iCs/>
          <w:i/>
        </w:rPr>
        <w:t xml:space="preserve">Marine Pollution Bulletin</w:t>
      </w:r>
      <w:r>
        <w:t xml:space="preserve">, with findings directly informing municipal waste management strategies in Cape Town's City of the Seas.</w:t>
      </w:r>
    </w:p>
    <w:p>
      <w:pPr>
        <w:pStyle w:val="BodyText"/>
      </w:pPr>
      <w:r>
        <w:t xml:space="preserve">The proposed research for which I seek funding through this scholarship—</w:t>
      </w:r>
      <w:r>
        <w:rPr>
          <w:bCs/>
          <w:b/>
        </w:rPr>
        <w:t xml:space="preserve">"Adaptive Governance Frameworks for Climate-Induced Coastal Erosion in Cape Town: Integrating Indigenous Knowledge and Remote Sensing"</w:t>
      </w:r>
      <w:r>
        <w:t xml:space="preserve">—is designed to address a critical gap in South Africa's climate adaptation strategy. Drawing on my extensive field experience across 27 coastal sites from Simon's Town to Fish Hoek, this project will develop a scalable model for integrating traditional ecological knowledge of the Khoi-San communities with modern geospatial technologies. Crucially, it positions Cape Town not merely as a case study but as an innovator in climate-responsive urban planning—a role South Africa must urgently embrace given its vulnerability to sea-level rise and extreme weather events.</w:t>
      </w:r>
    </w:p>
    <w:p>
      <w:pPr>
        <w:pStyle w:val="BodyText"/>
      </w:pPr>
      <w:r>
        <w:t xml:space="preserve">What makes this opportunity uniquely compelling is the strategic location of Cape Town within South Africa's research ecosystem. As a city that hosts world-class institutions like UCT, the African Institute for Mathematical Sciences (AIMS), and the National Research Foundation's Western Cape hub, Cape Town serves as a dynamic nexus for collaborative inquiry. This scholarship would enable me to leverage these resources while ensuring my work remains deeply rooted in local needs—particularly benefiting communities in areas like Khayelitsha and Langa, where coastal erosion disproportionately impacts informal settlements. The foundation's commitment to "research for the people of South Africa" resonates with my ethical framework as an Academic Researcher, where knowledge must serve societal transformation.</w:t>
      </w:r>
    </w:p>
    <w:p>
      <w:pPr>
        <w:pStyle w:val="BodyText"/>
      </w:pPr>
      <w:r>
        <w:t xml:space="preserve">My proposed methodology is designed for maximum local impact: 18 months of fieldwork across 12 sites in the Cape Peninsula; partnerships with the City of Cape Town's Environmental Planning Department and local community-based organizations; and a dedicated dissemination strategy including workshops for municipal officials, academic publications in open-access journals, and policy briefs tailored to South Africa's National Climate Change Response Strategy. The CTRF Scholarship would provide essential funding for geospatial analysis software licenses (valued at R150,000), field equipment procurement (R85,000), and community engagement stipends (R62,500)—resources that would otherwise be unattainable outside major institutional grants.</w:t>
      </w:r>
    </w:p>
    <w:p>
      <w:pPr>
        <w:pStyle w:val="BodyText"/>
      </w:pPr>
      <w:r>
        <w:t xml:space="preserve">I have long admired CTRF's pivotal role in advancing research excellence across South Africa Cape Town. The Foundation's recent initiative supporting AI-driven water conservation projects in the Western Cape exemplifies the innovative spirit I wish to contribute to. My mentor, Professor Zanele Mabaso (Director of ERI at UCT), has written a detailed endorsement letter (attached) emphasizing my capacity for leadership and commitment to South Africa's development trajectory. In her words: "Dr. Nkosi possesses the rare combination of methodological rigor and cultural sensitivity required to conduct research that truly benefits communities in South Africa Cape Town."</w:t>
      </w:r>
    </w:p>
    <w:p>
      <w:pPr>
        <w:pStyle w:val="BodyText"/>
      </w:pPr>
      <w:r>
        <w:t xml:space="preserve">As an Academic Researcher who has dedicated my career to bridging global scientific standards with local realities, I see this scholarship as a catalyst for scalable impact. My work in Cape Town is not merely professional—it is deeply personal. Growing up near the Cape Flats, I witnessed firsthand how environmental degradation exacerbates socio-economic inequality; my research aims to dismantle these systems of inequity through evidence-based solutions. South Africa's future depends on nurturing precisely this generation of researchers—those who understand that excellence in academia must be inseparable from service to community.</w:t>
      </w:r>
    </w:p>
    <w:p>
      <w:pPr>
        <w:pStyle w:val="BodyText"/>
      </w:pPr>
      <w:r>
        <w:t xml:space="preserve">I am eager to contribute my expertise, passion, and unwavering commitment to the CTRF mission as an Academic Researcher. This Scholarship Application Letter represents not just an application, but a pledge: I will ensure every R100 of this scholarship funds transformative research that strengthens Cape Town's resilience and honors South Africa's promise of inclusive development. I welcome the opportunity to discuss how my vision aligns with CTRF's strategic goals at your earliest convenience.</w:t>
      </w:r>
    </w:p>
    <w:p>
      <w:pPr>
        <w:pStyle w:val="BodyText"/>
      </w:pPr>
      <w:r>
        <w:t xml:space="preserve">Thank you for considering my application. I look forward to contributing to the vibrant research community in South Africa Cape Town and advancing knowledge that serves both our city and our nation.</w:t>
      </w:r>
    </w:p>
    <w:p>
      <w:pPr>
        <w:pStyle w:val="BodyText"/>
      </w:pPr>
      <w:r>
        <w:t xml:space="preserve">Sincerely,</w:t>
      </w:r>
    </w:p>
    <w:p>
      <w:pPr>
        <w:pStyle w:val="BodyText"/>
      </w:pPr>
      <w:r>
        <w:t xml:space="preserve">Dr. Thabo Nkosi</w:t>
      </w:r>
    </w:p>
    <w:p>
      <w:pPr>
        <w:pStyle w:val="BodyText"/>
      </w:pPr>
      <w:r>
        <w:t xml:space="preserve">Environmental Scientist &amp; Academic Researcher</w:t>
      </w:r>
    </w:p>
    <w:p>
      <w:pPr>
        <w:pStyle w:val="BodyText"/>
      </w:pPr>
      <w:r>
        <w:t xml:space="preserve">University of Cape Town (Postdoctoral Fellow)</w:t>
      </w:r>
    </w:p>
    <w:p>
      <w:pPr>
        <w:pStyle w:val="BodyText"/>
      </w:pPr>
      <w:r>
        <w:t xml:space="preserve">Mobile: +27 82 123 4567 | Email: thabo.nkosi@uct.ac.za</w:t>
      </w:r>
    </w:p>
    <w:p>
      <w:pPr>
        <w:pStyle w:val="BodyText"/>
      </w:pPr>
      <w:r>
        <w:t xml:space="preserve">Attachments:</w:t>
      </w:r>
      <w:r>
        <w:br/>
      </w:r>
      <w:r>
        <w:t xml:space="preserve">• Letter of Recommendation from Prof. Zanele Mabaso (UCT)</w:t>
      </w:r>
      <w:r>
        <w:br/>
      </w:r>
      <w:r>
        <w:t xml:space="preserve">• Curriculum Vitae (12 pages)</w:t>
      </w:r>
      <w:r>
        <w:br/>
      </w:r>
      <w:r>
        <w:t xml:space="preserve">• Detailed Research Proposal (25 pages)</w:t>
      </w:r>
    </w:p>
    <w:p>
      <w:pPr>
        <w:pStyle w:val="BodyText"/>
      </w:pPr>
      <w:r>
        <w:t xml:space="preserve">"Research that serves the people of Cape Town will not only transform our coastline—it will redefine what academic excellence means in South Afric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 South Africa Cape Town</dc:title>
  <dc:creator/>
  <cp:keywords/>
  <dcterms:created xsi:type="dcterms:W3CDTF">2026-07-24T00:31:19Z</dcterms:created>
  <dcterms:modified xsi:type="dcterms:W3CDTF">2026-07-24T00:31:19Z</dcterms:modified>
</cp:coreProperties>
</file>

<file path=docProps/custom.xml><?xml version="1.0" encoding="utf-8"?>
<Properties xmlns="http://schemas.openxmlformats.org/officeDocument/2006/custom-properties" xmlns:vt="http://schemas.openxmlformats.org/officeDocument/2006/docPropsVTypes"/>
</file>